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8214A83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8131A6">
        <w:rPr>
          <w:rFonts w:ascii="Arial" w:hAnsi="Arial" w:cs="Arial"/>
          <w:b/>
          <w:bCs/>
          <w:sz w:val="24"/>
        </w:rPr>
        <w:t>#161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8131A6">
        <w:rPr>
          <w:rFonts w:ascii="Arial" w:hAnsi="Arial" w:cs="Arial"/>
          <w:b/>
          <w:bCs/>
          <w:sz w:val="24"/>
        </w:rPr>
        <w:t>2402209</w:t>
      </w:r>
    </w:p>
    <w:p w14:paraId="410CAE7A" w14:textId="1A2692AA" w:rsidR="00B268C0" w:rsidRPr="00215BFC" w:rsidRDefault="008131A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Athens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Greece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February</w:t>
      </w:r>
      <w:r w:rsidR="00B7276B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b/>
          <w:bCs/>
          <w:sz w:val="24"/>
        </w:rPr>
        <w:t>26</w:t>
      </w:r>
      <w:r w:rsidR="0061787F">
        <w:rPr>
          <w:rFonts w:ascii="Arial" w:hAnsi="Arial" w:cs="Arial"/>
          <w:b/>
          <w:bCs/>
          <w:sz w:val="24"/>
        </w:rPr>
        <w:t xml:space="preserve"> – </w:t>
      </w:r>
      <w:r>
        <w:rPr>
          <w:rFonts w:ascii="Arial" w:hAnsi="Arial" w:cs="Arial"/>
          <w:b/>
          <w:bCs/>
          <w:sz w:val="24"/>
        </w:rPr>
        <w:t>March 01</w:t>
      </w:r>
      <w:r w:rsidR="0061787F">
        <w:rPr>
          <w:rFonts w:ascii="Arial" w:hAnsi="Arial" w:cs="Arial"/>
          <w:b/>
          <w:bCs/>
          <w:sz w:val="24"/>
        </w:rPr>
        <w:t>,</w:t>
      </w:r>
      <w:r w:rsidR="0033028A">
        <w:rPr>
          <w:rFonts w:ascii="Arial" w:hAnsi="Arial" w:cs="Arial"/>
          <w:b/>
          <w:bCs/>
          <w:sz w:val="24"/>
        </w:rPr>
        <w:t xml:space="preserve"> 20</w:t>
      </w:r>
      <w:r w:rsidR="000B3349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2DD08A9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8131A6">
        <w:rPr>
          <w:rFonts w:ascii="Arial" w:hAnsi="Arial" w:cs="Arial"/>
          <w:b/>
          <w:bCs/>
          <w:sz w:val="36"/>
          <w:szCs w:val="36"/>
          <w:lang w:val="en-US"/>
        </w:rPr>
        <w:t>#161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161E929D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8131A6">
        <w:rPr>
          <w:b/>
          <w:bCs/>
          <w:color w:val="auto"/>
        </w:rPr>
        <w:t>SA2#161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13C38DBC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Parthenon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1F076307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>
              <w:rPr>
                <w:rFonts w:ascii="Arial" w:hAnsi="Arial" w:cs="Arial"/>
                <w:lang w:eastAsia="en-GB"/>
              </w:rPr>
              <w:t>Cyclades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AAED28A" w:rsidR="00987073" w:rsidRPr="003838BC" w:rsidRDefault="004254F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4254F3">
              <w:rPr>
                <w:rFonts w:ascii="Arial" w:hAnsi="Arial" w:cs="Arial"/>
                <w:highlight w:val="yellow"/>
                <w:lang w:eastAsia="en-GB"/>
              </w:rPr>
              <w:t>Metis III-IV ??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77777777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o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3838BC">
        <w:rPr>
          <w:rFonts w:ascii="Arial" w:hAnsi="Arial" w:cs="Arial"/>
          <w:b/>
          <w:color w:val="auto"/>
          <w:highlight w:val="cyan"/>
        </w:rPr>
        <w:t>Convenor 2: Wanqiang</w:t>
      </w:r>
      <w:r w:rsidRPr="004B66FD" w:rsidDel="004B66FD">
        <w:rPr>
          <w:rFonts w:ascii="Arial" w:hAnsi="Arial" w:cs="Arial"/>
          <w:b/>
          <w:color w:val="auto"/>
          <w:highlight w:val="green"/>
        </w:rPr>
        <w:t xml:space="preserve"> 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5460" w:type="dxa"/>
        <w:tblLook w:val="04A0" w:firstRow="1" w:lastRow="0" w:firstColumn="1" w:lastColumn="0" w:noHBand="0" w:noVBand="1"/>
      </w:tblPr>
      <w:tblGrid>
        <w:gridCol w:w="460"/>
        <w:gridCol w:w="720"/>
        <w:gridCol w:w="880"/>
        <w:gridCol w:w="2680"/>
        <w:gridCol w:w="2680"/>
        <w:gridCol w:w="2680"/>
        <w:gridCol w:w="2680"/>
        <w:gridCol w:w="2680"/>
      </w:tblGrid>
      <w:tr w:rsidR="00047D81" w:rsidRPr="00047D81" w14:paraId="34B70382" w14:textId="77777777" w:rsidTr="00047D81">
        <w:trPr>
          <w:trHeight w:val="330"/>
        </w:trPr>
        <w:tc>
          <w:tcPr>
            <w:tcW w:w="2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0F60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DBB3BE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2F663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162DA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85B9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D41E9E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Friday</w:t>
            </w:r>
          </w:p>
        </w:tc>
      </w:tr>
      <w:tr w:rsidR="00047D81" w:rsidRPr="00047D81" w14:paraId="387EA619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E5BB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0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F60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800 - 08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8C70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45E953C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40D9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1ED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F147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FDFF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52C64A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B6D1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FA26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5CB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A84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55F2D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F6E4E3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5BCA91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1B0C2C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39A53CB8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1EC5F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9C95E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E9E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ECBA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427B3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22A0CD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Drafting (if needed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23BDC6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D82AFF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CFF1A5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3173C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6D7D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C67B22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C8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F88F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371B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526727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F02E45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015C341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2B76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1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61BF3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0900 - 10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12C3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439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11E74" w14:textId="137BAB79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A2415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TRS_URLLC 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(9.18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6E83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81EE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6722501B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077D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D3179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49E4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92D3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3185086" w14:textId="77777777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XRM (9.12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D611B4" w14:textId="6E72EB6A" w:rsidR="00047D81" w:rsidRPr="001426F7" w:rsidRDefault="004C1E90" w:rsidP="0057779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D71E4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56678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0EA9B6A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7FA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0B2A2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E1AC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605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D85BA2E" w14:textId="16F6A781" w:rsidR="00047D81" w:rsidRPr="002D6EE8" w:rsidRDefault="002D6EE8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ins w:id="4" w:author="Andy Bennett" w:date="2024-02-23T10:09:00Z">
              <w:r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Pre-Rel-18 maint (8.x</w:t>
              </w:r>
              <w:r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5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, not 8.11, 8.27) </w:t>
              </w:r>
              <w:r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6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t xml:space="preserve"> </w:t>
              </w:r>
            </w:ins>
            <w:del w:id="7" w:author="Andy Bennett" w:date="2024-02-23T10:09:00Z">
              <w:r w:rsidR="00837626"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8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eNS_Ph3 (9.11.2)</w:delText>
              </w:r>
              <w:r w:rsidR="00047D81"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9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 xml:space="preserve"> 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E447737" w14:textId="11CDFA16" w:rsidR="00047D81" w:rsidRPr="001426F7" w:rsidRDefault="002D6F60" w:rsidP="002D6EE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0" w:author="Andy Bennett" w:date="2024-02-23T10:09:00Z">
              <w:r w:rsidRPr="001426F7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Pre-Rel-18 maint (8.x</w:delText>
              </w:r>
              <w:r w:rsidR="003B56AD" w:rsidRPr="001426F7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>, not 8.11, 8.27</w:delText>
              </w:r>
              <w:r w:rsidRPr="001426F7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) </w:delText>
              </w:r>
            </w:del>
            <w:ins w:id="11" w:author="Andy Bennett" w:date="2024-02-23T10:11:00Z">
              <w:r w:rsidR="002D6EE8" w:rsidRPr="00C05DE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FS_UIA_ARC (19.8) - 0.5, Pre-Rel-18 maint (8.</w:t>
              </w:r>
              <w:r w:rsidR="002D6EE8" w:rsidRPr="001426F7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11, 8.27) - 0.5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39E572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82CC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7AD297F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5915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99358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A801F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6147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08F42B" w14:textId="77777777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2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88C1AC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EBC8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D85A33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2ADDB337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DDB8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2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B34B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100 - 12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126C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591D73" w14:textId="7F7CA4D7" w:rsidR="00047D81" w:rsidRPr="00047D81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Femto (19.1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B7C01" w14:textId="6AFCEB8B" w:rsidR="00047D81" w:rsidRPr="002D6EE8" w:rsidRDefault="001E4DD2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3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VMR_Ph2 (19.6) - 0.5, </w:t>
            </w: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4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 xml:space="preserve">Rel-18 VMR LS's </w:t>
            </w:r>
            <w:r w:rsidR="0014062F"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5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  <w:t>(9.37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0E0D2" w14:textId="59E69BE4" w:rsidR="00047D81" w:rsidRPr="001426F7" w:rsidRDefault="00047D81" w:rsidP="00367F2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CAT B/C align (9.38) - 0.5, </w:t>
            </w:r>
            <w:r w:rsidR="00C97F27"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Common Issues (4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DA37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4070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10FD928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31168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91E5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CDFE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6361F5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NA_Ph3 (9.23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55D53EE" w14:textId="77777777" w:rsidR="00047D81" w:rsidRPr="002D6EE8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16" w:author="Andy Bennett" w:date="2024-02-23T10:11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  <w:r w:rsidRPr="002D6EE8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86986BC" w14:textId="049B4EE8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362B9C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7D0AB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5B81AFD6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0A97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628CF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612D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DCE277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CCB3C7" w14:textId="654F9505" w:rsidR="00047D81" w:rsidRPr="002D6EE8" w:rsidRDefault="00837626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del w:id="17" w:author="Andy Bennett" w:date="2024-02-23T10:11:00Z">
              <w:r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delText xml:space="preserve">FS_UIA_ARC (19.8) - 0.5, </w:delText>
              </w:r>
              <w:r w:rsidR="001E4DD2"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8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Pre-Rel-18 maint (8.</w:delText>
              </w:r>
              <w:r w:rsidR="003B56AD"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19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11, 8.27</w:delText>
              </w:r>
              <w:r w:rsidR="001E4DD2"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0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>)</w:delText>
              </w:r>
              <w:r w:rsidRPr="002D6EE8" w:rsidDel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1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lang w:val="en-US" w:eastAsia="ko-KR"/>
                    </w:rPr>
                  </w:rPrChange>
                </w:rPr>
                <w:delText xml:space="preserve"> - 0.5</w:delText>
              </w:r>
            </w:del>
            <w:ins w:id="22" w:author="Andy Bennett" w:date="2024-02-23T10:11:00Z">
              <w:r w:rsidR="002D6EE8"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3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 xml:space="preserve"> </w:t>
              </w:r>
              <w:r w:rsidR="002D6EE8" w:rsidRPr="002D6EE8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  <w:rPrChange w:id="24" w:author="Andy Bennett" w:date="2024-02-23T10:11:00Z">
                    <w:rPr>
                      <w:rFonts w:ascii="Arial" w:eastAsia="Times New Roman" w:hAnsi="Arial" w:cs="Arial"/>
                      <w:color w:val="auto"/>
                      <w:sz w:val="16"/>
                      <w:szCs w:val="16"/>
                      <w:highlight w:val="yellow"/>
                      <w:lang w:val="en-US" w:eastAsia="ko-KR"/>
                    </w:rPr>
                  </w:rPrChange>
                </w:rPr>
                <w:t>eNS_Ph3 (9.11.2)</w:t>
              </w:r>
            </w:ins>
            <w:bookmarkStart w:id="25" w:name="_GoBack"/>
            <w:bookmarkEnd w:id="25"/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19D84D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A8BB0E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0D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43F6C59E" w14:textId="77777777" w:rsidTr="00977F89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943827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F1651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0BF732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BB2670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285887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4D92814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E37CD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38AAA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47D81" w:rsidRPr="00047D81" w14:paraId="09F837B5" w14:textId="77777777" w:rsidTr="00977F89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824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3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FB94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400 - 15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362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50CFA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FB0EE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Ranging_SL (9.5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379B2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0765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87E7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lenary session (1330 - 1630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47D81" w:rsidRPr="00047D81" w14:paraId="00101F62" w14:textId="77777777" w:rsidTr="00977F89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7DCF2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7FFD8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EFEE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F51D42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370623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 - 0.5, EDGE_Ph2 (9.17.2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975A243" w14:textId="0ACF572D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DED7F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8FE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7BB572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90A84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37B3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9C310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7ED104E" w14:textId="6C2E7DFB" w:rsidR="00047D81" w:rsidRPr="0014062F" w:rsidRDefault="00047D81" w:rsidP="0083762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MPS4msg (19.5)</w:t>
            </w:r>
            <w:r w:rsidR="00367F29"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C973948" w14:textId="66BBBEF8" w:rsidR="0057779E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07D5ACB" w14:textId="24F141DC" w:rsidR="00047D81" w:rsidRPr="001426F7" w:rsidRDefault="002D6F60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eUEPO (9.25.2) -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410FD3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E9D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B78FFBF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ECC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4AAE2D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CCED01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AD2138" w14:textId="77777777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6E043E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98BCBE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8DB3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73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35BFCF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F7FE8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4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D61F4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600 - 17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3BBB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D50870" w14:textId="6A852169" w:rsidR="00047D81" w:rsidRPr="00837626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Generic Rel-18 LSs (9.37) (not VMR</w:t>
            </w:r>
            <w:ins w:id="26" w:author="Andy Bennett" w:date="2024-02-23T08:58:00Z">
              <w:r w:rsidR="00287CC0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, schedule AIML at end</w:t>
              </w:r>
            </w:ins>
            <w:r w:rsidRPr="00837626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355770" w14:textId="77777777" w:rsidR="00B5267E" w:rsidRPr="001426F7" w:rsidRDefault="00B5267E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5G_ProSe_Ph3 (19.7</w:t>
            </w: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) - 0.5, 5G_ProSe_Ph2 (9.7.2) - 0.5</w:t>
            </w:r>
          </w:p>
          <w:p w14:paraId="5CB189ED" w14:textId="6A85B155" w:rsidR="00047D81" w:rsidRPr="001426F7" w:rsidRDefault="00047D81" w:rsidP="00A26C0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52FC0" w14:textId="77777777" w:rsidR="00047D81" w:rsidRPr="001426F7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1426F7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ACB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0E69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48E1216E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0440B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43E3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2CC1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59C9CF2" w14:textId="4B69A58B" w:rsidR="00047D81" w:rsidRPr="002D6F60" w:rsidRDefault="004C1E90" w:rsidP="004C1E9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AIML_CN (19.15) - 0.5</w:t>
            </w:r>
            <w:ins w:id="27" w:author="Andy Bennett" w:date="2024-02-22T14:14:00Z">
              <w:r w:rsidR="00C05DE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 xml:space="preserve"> (stop at 0.5 to avoid </w:t>
              </w:r>
            </w:ins>
            <w:ins w:id="28" w:author="Andy Bennett" w:date="2024-02-22T14:15:00Z">
              <w:r w:rsidR="00C05DE1">
                <w:rPr>
                  <w:rFonts w:ascii="Arial" w:eastAsia="Times New Roman" w:hAnsi="Arial" w:cs="Arial"/>
                  <w:color w:val="auto"/>
                  <w:sz w:val="16"/>
                  <w:szCs w:val="16"/>
                  <w:lang w:val="en-US" w:eastAsia="ko-KR"/>
                </w:rPr>
                <w:t>EnergySys clash)</w:t>
              </w:r>
            </w:ins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43DBCCB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07928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29" w:author="Andy Bennett" w:date="2024-02-22T14:20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EB4E35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1C1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77D98D25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C420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0D711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9417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1193EC" w14:textId="56786744" w:rsidR="00047D81" w:rsidRPr="002D6F60" w:rsidRDefault="0014062F" w:rsidP="0014062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FS_UPEAS_Ph2 (19.11) - 0.5, </w:t>
            </w:r>
            <w:r w:rsidR="00047D81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EnergySys (19.4)</w:t>
            </w:r>
            <w:r w:rsidR="00837626" w:rsidRPr="002D6F60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 xml:space="preserve"> – 0.5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364C430" w14:textId="39A6F1DB" w:rsidR="00B5267E" w:rsidRPr="00FC6CD4" w:rsidRDefault="00B5267E" w:rsidP="00B5267E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</w:pPr>
            <w:r w:rsidRPr="00FC6CD4"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</w:rPr>
              <w:t>FS_UIA_ARC (19.8)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73E3A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color w:val="auto"/>
                <w:sz w:val="16"/>
                <w:szCs w:val="16"/>
                <w:lang w:val="en-US" w:eastAsia="ko-KR"/>
                <w:rPrChange w:id="30" w:author="Andy Bennett" w:date="2024-02-22T14:20:00Z">
                  <w:rPr>
                    <w:rFonts w:ascii="Arial" w:eastAsia="Times New Roman" w:hAnsi="Arial" w:cs="Arial"/>
                    <w:color w:val="auto"/>
                    <w:sz w:val="16"/>
                    <w:szCs w:val="16"/>
                    <w:lang w:val="en-US" w:eastAsia="ko-KR"/>
                  </w:rPr>
                </w:rPrChange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AB1A4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BDC2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26B8DC19" w14:textId="77777777" w:rsidTr="00047D81">
        <w:trPr>
          <w:trHeight w:val="33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08C1A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F9C4D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B0217BE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55BC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62C4FE3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D01A0D0" w14:textId="77777777" w:rsidR="00047D81" w:rsidRPr="00C05DE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  <w:rPrChange w:id="31" w:author="Andy Bennett" w:date="2024-02-22T14:20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</w:pPr>
            <w:r w:rsidRPr="00C05DE1">
              <w:rPr>
                <w:rFonts w:ascii="Arial" w:eastAsia="Times New Roman" w:hAnsi="Arial" w:cs="Arial"/>
                <w:sz w:val="16"/>
                <w:szCs w:val="16"/>
                <w:lang w:val="en-US" w:eastAsia="ko-KR"/>
                <w:rPrChange w:id="32" w:author="Andy Bennett" w:date="2024-02-22T14:20:00Z">
                  <w:rPr>
                    <w:rFonts w:ascii="Arial" w:eastAsia="Times New Roman" w:hAnsi="Arial" w:cs="Arial"/>
                    <w:sz w:val="16"/>
                    <w:szCs w:val="16"/>
                    <w:lang w:val="en-US" w:eastAsia="ko-KR"/>
                  </w:rPr>
                </w:rPrChange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83343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hideMark/>
          </w:tcPr>
          <w:p w14:paraId="0E77D87D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47D81" w:rsidRPr="00047D81" w14:paraId="5B747576" w14:textId="77777777" w:rsidTr="00047D81">
        <w:trPr>
          <w:trHeight w:val="330"/>
        </w:trPr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076C3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Q5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8DBD9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1800 - 193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6F8D6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94FDE2" w14:textId="1C922F7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C6A1" w14:textId="50C2621D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</w:t>
            </w:r>
            <w:r w:rsidR="004C1E9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I19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EE52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A5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A1215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625019C7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CB14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E9A34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A04CF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F073224" w14:textId="36DFC5EB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21B9115" w14:textId="348FBA81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98BC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B9501A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4DD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47D81" w:rsidRPr="00047D81" w14:paraId="019982FA" w14:textId="77777777" w:rsidTr="00047D81">
        <w:trPr>
          <w:trHeight w:val="330"/>
        </w:trPr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F9DDFB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C5B53C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68A7A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cyan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FBB2F54" w14:textId="0AC82952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B138E86" w14:textId="76E3BAD8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F587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7018008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47D8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99297" w14:textId="77777777" w:rsidR="00047D81" w:rsidRPr="00047D81" w:rsidRDefault="00047D81" w:rsidP="00047D8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bookmarkEnd w:id="0"/>
      <w:bookmarkEnd w:id="1"/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sectPr w:rsidR="00EC5A31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6BB6FC" w14:textId="77777777" w:rsidR="009E40A3" w:rsidRDefault="009E40A3">
      <w:pPr>
        <w:spacing w:after="0"/>
      </w:pPr>
      <w:r>
        <w:separator/>
      </w:r>
    </w:p>
  </w:endnote>
  <w:endnote w:type="continuationSeparator" w:id="0">
    <w:p w14:paraId="07DC3538" w14:textId="77777777" w:rsidR="009E40A3" w:rsidRDefault="009E40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B8540D" w14:textId="77777777" w:rsidR="009E40A3" w:rsidRDefault="009E40A3">
      <w:pPr>
        <w:spacing w:after="0"/>
      </w:pPr>
      <w:r>
        <w:separator/>
      </w:r>
    </w:p>
  </w:footnote>
  <w:footnote w:type="continuationSeparator" w:id="0">
    <w:p w14:paraId="7BAA71E6" w14:textId="77777777" w:rsidR="009E40A3" w:rsidRDefault="009E40A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9E40A3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1299"/>
    <w:rsid w:val="000F1C40"/>
    <w:rsid w:val="000F2D6E"/>
    <w:rsid w:val="000F33A9"/>
    <w:rsid w:val="000F38A1"/>
    <w:rsid w:val="000F48D1"/>
    <w:rsid w:val="000F642F"/>
    <w:rsid w:val="00100629"/>
    <w:rsid w:val="00100747"/>
    <w:rsid w:val="00101E3A"/>
    <w:rsid w:val="0010446B"/>
    <w:rsid w:val="00106643"/>
    <w:rsid w:val="0011059D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062F"/>
    <w:rsid w:val="001411AE"/>
    <w:rsid w:val="001415DD"/>
    <w:rsid w:val="0014192B"/>
    <w:rsid w:val="00141E54"/>
    <w:rsid w:val="001426F7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4FA0"/>
    <w:rsid w:val="002809FB"/>
    <w:rsid w:val="002810C5"/>
    <w:rsid w:val="002813AD"/>
    <w:rsid w:val="00281ABF"/>
    <w:rsid w:val="0028284F"/>
    <w:rsid w:val="00284300"/>
    <w:rsid w:val="002872BE"/>
    <w:rsid w:val="00287CC0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6EE8"/>
    <w:rsid w:val="002D6F60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7F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E05"/>
    <w:rsid w:val="00384197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6AD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F30"/>
    <w:rsid w:val="003E31BE"/>
    <w:rsid w:val="003E3E9D"/>
    <w:rsid w:val="003E4ABD"/>
    <w:rsid w:val="003E5A16"/>
    <w:rsid w:val="003E5AC1"/>
    <w:rsid w:val="003E5C7E"/>
    <w:rsid w:val="003E6AC9"/>
    <w:rsid w:val="003F0DD1"/>
    <w:rsid w:val="003F1A3C"/>
    <w:rsid w:val="003F1B9C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362E"/>
    <w:rsid w:val="0043366B"/>
    <w:rsid w:val="0043469B"/>
    <w:rsid w:val="00435210"/>
    <w:rsid w:val="0043705A"/>
    <w:rsid w:val="0043756F"/>
    <w:rsid w:val="00441331"/>
    <w:rsid w:val="00441646"/>
    <w:rsid w:val="00442C10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906"/>
    <w:rsid w:val="00481C77"/>
    <w:rsid w:val="0048357C"/>
    <w:rsid w:val="004856BB"/>
    <w:rsid w:val="00485CE1"/>
    <w:rsid w:val="004868B9"/>
    <w:rsid w:val="0049009E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0B18"/>
    <w:rsid w:val="004A2547"/>
    <w:rsid w:val="004A2DF1"/>
    <w:rsid w:val="004A37A9"/>
    <w:rsid w:val="004A4823"/>
    <w:rsid w:val="004A6368"/>
    <w:rsid w:val="004A6492"/>
    <w:rsid w:val="004B168B"/>
    <w:rsid w:val="004B2296"/>
    <w:rsid w:val="004B2424"/>
    <w:rsid w:val="004B2F69"/>
    <w:rsid w:val="004B4BDB"/>
    <w:rsid w:val="004B5131"/>
    <w:rsid w:val="004B62C9"/>
    <w:rsid w:val="004B66FD"/>
    <w:rsid w:val="004B6AD7"/>
    <w:rsid w:val="004B6DD9"/>
    <w:rsid w:val="004C0E45"/>
    <w:rsid w:val="004C1E90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E00E6"/>
    <w:rsid w:val="004E1C24"/>
    <w:rsid w:val="004E21DC"/>
    <w:rsid w:val="004E2F66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7779E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61CB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20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73C7"/>
    <w:rsid w:val="00707FB1"/>
    <w:rsid w:val="007136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773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EED"/>
    <w:rsid w:val="00835FEF"/>
    <w:rsid w:val="008362F3"/>
    <w:rsid w:val="00836A72"/>
    <w:rsid w:val="00837626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49A5"/>
    <w:rsid w:val="009D6956"/>
    <w:rsid w:val="009D7A60"/>
    <w:rsid w:val="009E0B96"/>
    <w:rsid w:val="009E16F6"/>
    <w:rsid w:val="009E1BD8"/>
    <w:rsid w:val="009E1E11"/>
    <w:rsid w:val="009E40A3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C0E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3893"/>
    <w:rsid w:val="00A471FC"/>
    <w:rsid w:val="00A51961"/>
    <w:rsid w:val="00A51E2E"/>
    <w:rsid w:val="00A51EC1"/>
    <w:rsid w:val="00A53A40"/>
    <w:rsid w:val="00A54033"/>
    <w:rsid w:val="00A543C7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8C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267E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05460"/>
    <w:rsid w:val="00C05DE1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5C0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2ADE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55E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C10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55E4"/>
    <w:rsid w:val="00E36DF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90159"/>
    <w:rsid w:val="00E90E8C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29C9"/>
    <w:rsid w:val="00F5323C"/>
    <w:rsid w:val="00F5338F"/>
    <w:rsid w:val="00F5484F"/>
    <w:rsid w:val="00F55483"/>
    <w:rsid w:val="00F56A87"/>
    <w:rsid w:val="00F571C7"/>
    <w:rsid w:val="00F6036A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10CD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1E5A"/>
    <w:rsid w:val="00FC3271"/>
    <w:rsid w:val="00FC33D0"/>
    <w:rsid w:val="00FC42B9"/>
    <w:rsid w:val="00FC46E2"/>
    <w:rsid w:val="00FC5D56"/>
    <w:rsid w:val="00FC5D74"/>
    <w:rsid w:val="00FC6817"/>
    <w:rsid w:val="00FC69D8"/>
    <w:rsid w:val="00FC6CD4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1C9A1CC-9D64-438B-B4DC-3F60A294E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89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raft time allocation for SA2#161</vt:lpstr>
    </vt:vector>
  </TitlesOfParts>
  <Company>Huawei Technologies Co.,Ltd.</Company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4</cp:revision>
  <cp:lastPrinted>2019-06-19T05:49:00Z</cp:lastPrinted>
  <dcterms:created xsi:type="dcterms:W3CDTF">2024-02-23T08:58:00Z</dcterms:created>
  <dcterms:modified xsi:type="dcterms:W3CDTF">2024-02-2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